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mbership-status-as-of-30-apr-2025"/>
    <w:p>
      <w:pPr>
        <w:pStyle w:val="Heading1"/>
      </w:pPr>
      <w:r>
        <w:t xml:space="preserve">Membership status as of 30 Apr 2025</w:t>
      </w:r>
    </w:p>
    <w:bookmarkStart w:id="20" w:name="no-membership"/>
    <w:p>
      <w:pPr>
        <w:pStyle w:val="Heading2"/>
      </w:pPr>
      <w:r>
        <w:t xml:space="preserve">No Membershi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tt Bornho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mie Carruth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ssa Carruth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c Dela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tin Hagg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en Hod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lan Holm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ian Kajewsk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Kenned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ny Khaz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 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e Leif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vin L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7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z Madd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ss Marsha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 McCarth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nty McGui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ew Mill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mes Moura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 S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brielle Stell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ffrey Stell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ahm Sulliv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aig Tell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d Temper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cel Vankamp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ny Warn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n Web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 Whiti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 Wo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53</w:t>
            </w:r>
          </w:p>
        </w:tc>
      </w:tr>
    </w:tbl>
    <w:bookmarkEnd w:id="20"/>
    <w:bookmarkStart w:id="21" w:name="expiring-soon"/>
    <w:p>
      <w:pPr>
        <w:pStyle w:val="Heading2"/>
      </w:pPr>
      <w:r>
        <w:t xml:space="preserve">Expiring So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in Tow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 cl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y Davor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8-02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t Hol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8-02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er Ser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8-05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16</w:t>
            </w:r>
          </w:p>
        </w:tc>
      </w:tr>
    </w:tbl>
    <w:p>
      <w:pPr>
        <w:pStyle w:val="BodyText"/>
      </w:pPr>
      <w:r>
        <w:t xml:space="preserve">Those with an ID have recently had an active membership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01:47:02Z</dcterms:created>
  <dcterms:modified xsi:type="dcterms:W3CDTF">2025-05-09T01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